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633d7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d0e8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50:58Z</dcterms:created>
  <dcterms:modified xsi:type="dcterms:W3CDTF">2017-03-13T14:50:58Z</dcterms:modified>
</cp:coreProperties>
</file>